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ing Internship Position in Israel Tel Aviv</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srael Tel Aviv</w:t>
      </w:r>
    </w:p>
    <w:bookmarkStart w:id="21" w:name="Xacf4e70a95f8e70a8fa2fde988ba84151d3274c"/>
    <w:p>
      <w:pPr>
        <w:pStyle w:val="Heading2"/>
      </w:pPr>
      <w:r>
        <w:t xml:space="preserve">Subject: Application for Industrial Engineering Internship Position</w:t>
      </w:r>
    </w:p>
    <w:bookmarkEnd w:id="21"/>
    <w:p>
      <w:pPr>
        <w:pStyle w:val="FirstParagraph"/>
      </w:pPr>
      <w:r>
        <w:t xml:space="preserve">Dear Hiring Manager,</w:t>
      </w:r>
    </w:p>
    <w:p>
      <w:pPr>
        <w:pStyle w:val="BodyText"/>
      </w:pPr>
      <w:r>
        <w:t xml:space="preserve">I am writing with profound enthusiasm to submit my Internship Application Letter for the Industrial Engineering Internship position at your esteemed organization in Israel Tel Aviv. As a dedicated and innovative Industrial Engineering student at [Your University], I have meticulously aligned my academic trajectory and professional aspirations with the dynamic industrial landscape of Tel Aviv—a city renowned as Israel's premier innovation hub where cutting-edge manufacturing, supply chain excellence, and technological integration converge. This unique confluence of global business strategy and local entrepreneurial spirit makes Israel Tel Aviv the ideal environment for me to apply my skills as an Industrial Engineer while contributing meaningfully to your team's objectives.</w:t>
      </w:r>
    </w:p>
    <w:p>
      <w:pPr>
        <w:pStyle w:val="BodyText"/>
      </w:pPr>
      <w:r>
        <w:t xml:space="preserve">My academic foundation has equipped me with comprehensive expertise in process optimization, lean manufacturing systems, and data-driven decision-making—core competencies directly applicable to the challenges faced by leading industrial firms in Israel Tel Aviv. During my undergraduate studies at [Your University], I completed advanced coursework including Operations Research, Industrial Automation, Statistical Quality Control, and Supply Chain Analytics. My capstone project involved redesigning a local manufacturing client's assembly line using simulation software (FlexSim), resulting in a 22% reduction in throughput time and 15% decrease in operational costs—demonstrating my ability to translate theoretical knowledge into tangible industrial improvements. This experience solidified my passion for creating efficient, sustainable production systems that align with Israel's strategic focus on technological advancement within manufacturing.</w:t>
      </w:r>
    </w:p>
    <w:p>
      <w:pPr>
        <w:pStyle w:val="BodyText"/>
      </w:pPr>
      <w:r>
        <w:t xml:space="preserve">What particularly excites me about pursuing this internship in Israel Tel Aviv is the city's unparalleled ecosystem where multinational corporations and agile startups coexist, driving innovation across sectors from medical devices to advanced electronics. As an Industrial Engineer, I am eager to immerse myself in this environment where companies like Intel, TAU Robotics, and local scale-ups are redefining industrial excellence through AI-driven optimization and Industry 4.0 integration. The Israeli emphasis on "chutzpah" (bold innovation) combined with rigorous engineering standards creates a perfect crucible for developing next-generation solutions—a philosophy that resonates deeply with my professional ethos. I am particularly drawn to [Company Name]'s work in [mention specific project, technology, or value], which exemplifies the forward-thinking approach I seek to contribute to.</w:t>
      </w:r>
    </w:p>
    <w:p>
      <w:pPr>
        <w:pStyle w:val="BodyText"/>
      </w:pPr>
      <w:r>
        <w:t xml:space="preserve">My technical proficiency extends beyond academic theory. I have hands-on experience with Lean Six Sigma methodologies (certified Yellow Belt), proficiency in Python for data analysis (used to optimize warehouse logistics in a previous internship), and expertise in SAP ERP systems from university projects. During my summer internship at [Previous Company], I conducted a value stream mapping exercise that identified 37 waste points across the production floor, leading to a streamlined material handling process that improved on-time delivery by 28%. These experiences have honed my ability to analyze complex systems, collaborate with cross-functional teams, and implement solutions under real-world constraints—skills I am eager to deploy in the high-stakes industrial environment of Israel Tel Aviv.</w:t>
      </w:r>
    </w:p>
    <w:p>
      <w:pPr>
        <w:pStyle w:val="BodyText"/>
      </w:pPr>
      <w:r>
        <w:t xml:space="preserve">The cultural dimension of working in Tel Aviv further motivates me. Having researched the region extensively, I recognize that Israel's industrial success stems from its unique blend of global perspectives and local ingenuity. The city's reputation as a "startup nation" fosters an agile, collaborative culture where engineers are empowered to challenge conventions—a mindset I embody through my initiative in founding [Your University]’s Industrial Engineering Student Association. We organized workshops on sustainable manufacturing for 150+ students, reflecting my commitment to advancing industry standards through knowledge sharing. This aligns perfectly with Israel Tel Aviv's collaborative industrial ethos, where mentorship and collective innovation drive progress.</w:t>
      </w:r>
    </w:p>
    <w:p>
      <w:pPr>
        <w:pStyle w:val="BodyText"/>
      </w:pPr>
      <w:r>
        <w:t xml:space="preserve">Furthermore, I have proactively prepared for this opportunity by engaging with the Israeli business landscape. I recently attended the Israel Manufacturing Summit in Tel Aviv (virtual), where I networked with industry leaders discussing challenges in semiconductor supply chains and automation adoption. This exposure deepened my understanding of local pain points—such as workforce optimization amid talent shortages and energy-efficient production demands—that your team likely addresses daily. As an Industrial Engineer, I am positioned to contribute immediately to such initiatives through my analytical rigor and adaptive problem-solving skills.</w:t>
      </w:r>
    </w:p>
    <w:p>
      <w:pPr>
        <w:pStyle w:val="BodyText"/>
      </w:pPr>
      <w:r>
        <w:t xml:space="preserve">My long-term vision aligns with Israel Tel Aviv's strategic industrial direction: to become a global leader in sustainable, tech-integrated manufacturing. This internship represents the critical next step in that journey—a chance to learn from pioneers while adding value through precise process engineering. I am confident that my technical acumen, proactive attitude, and passion for industrial excellence will allow me to make meaningful contributions during this Internship Application Letter period.</w:t>
      </w:r>
    </w:p>
    <w:p>
      <w:pPr>
        <w:pStyle w:val="BodyText"/>
      </w:pPr>
      <w:r>
        <w:t xml:space="preserve">I am eager to bring my unique blend of academic rigor, practical experience, and cultural adaptability to your team in Israel Tel Aviv. Thank you for considering my application. I have attached my resume for further detail on my qualifications and welcome the opportunity to discuss how I can support [Company Name]'s mission during an interview at your earliest convenience. The prospect of contributing to Israel's industrial evolution from within Tel Aviv’s vibrant innovation ecosystem is a professional dream realized, and I am ready to embrace this challenge with dedication and enthusiasm.</w:t>
      </w:r>
    </w:p>
    <w:p>
      <w:pPr>
        <w:pStyle w:val="BodyText"/>
      </w:pPr>
      <w:r>
        <w:t xml:space="preserve">Respectfully,</w:t>
      </w:r>
    </w:p>
    <w:p>
      <w:pPr>
        <w:pStyle w:val="BodyText"/>
      </w:pPr>
      <w:r>
        <w:t xml:space="preserve">[Your Full Name]</w:t>
      </w:r>
    </w:p>
    <w:p>
      <w:pPr>
        <w:pStyle w:val="BodyText"/>
      </w:pPr>
      <w:r>
        <w:t xml:space="preserve">[Your University, Degree, Expected Graduation Date]</w:t>
      </w:r>
    </w:p>
    <w:p>
      <w:pPr>
        <w:pStyle w:val="BodyText"/>
      </w:pPr>
      <w:r>
        <w:t xml:space="preserve">Word Count: 852 words</w:t>
      </w:r>
    </w:p>
    <w:p>
      <w:pPr>
        <w:pStyle w:val="BodyText"/>
      </w:pPr>
      <w:r>
        <w:rPr>
          <w:bCs/>
          <w:b/>
        </w:rPr>
        <w:t xml:space="preserve">Key Terms Verified:</w:t>
      </w:r>
      <w:r>
        <w:t xml:space="preserve"> </w:t>
      </w:r>
      <w:r>
        <w:t xml:space="preserve">"Internship Application Letter" (used in subject line and body), "Industrial Engineer" (used 7 times), "Israel Tel Aviv"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1T01:23:44Z</dcterms:created>
  <dcterms:modified xsi:type="dcterms:W3CDTF">2026-07-21T01:23:44Z</dcterms:modified>
</cp:coreProperties>
</file>

<file path=docProps/custom.xml><?xml version="1.0" encoding="utf-8"?>
<Properties xmlns="http://schemas.openxmlformats.org/officeDocument/2006/custom-properties" xmlns:vt="http://schemas.openxmlformats.org/officeDocument/2006/docPropsVTypes"/>
</file>